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E29870" w14:textId="77777777" w:rsidR="00FB0A9B" w:rsidRDefault="00AE330D" w:rsidP="00D208FA">
      <w:pPr>
        <w:spacing w:before="120" w:after="120"/>
        <w:ind w:left="-426" w:firstLine="426"/>
        <w:rPr>
          <w:rFonts w:ascii="Helvetica" w:hAnsi="Helvetica"/>
          <w:lang w:val="en-GB"/>
        </w:rPr>
      </w:pPr>
      <w:r w:rsidRPr="00AE330D">
        <w:rPr>
          <w:rFonts w:ascii="Helvetica" w:hAnsi="Helvetica"/>
          <w:b/>
          <w:lang w:val="en-GB"/>
        </w:rPr>
        <w:t xml:space="preserve">Reviewer Name / Company: </w:t>
      </w:r>
      <w:r>
        <w:rPr>
          <w:rFonts w:ascii="Helvetica" w:hAnsi="Helvetica"/>
          <w:b/>
          <w:lang w:val="en-GB"/>
        </w:rPr>
        <w:t>[Enter Name / Company Affiliation here]</w:t>
      </w:r>
    </w:p>
    <w:tbl>
      <w:tblPr>
        <w:tblW w:w="12870" w:type="dxa"/>
        <w:tblInd w:w="108" w:type="dxa"/>
        <w:tblBorders>
          <w:top w:val="single" w:sz="8" w:space="0" w:color="000000"/>
          <w:bottom w:val="single" w:sz="8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080"/>
        <w:gridCol w:w="900"/>
        <w:gridCol w:w="1080"/>
        <w:gridCol w:w="5446"/>
        <w:gridCol w:w="4364"/>
      </w:tblGrid>
      <w:tr w:rsidR="00D208FA" w:rsidRPr="00110DE7" w14:paraId="47E29876" w14:textId="77777777" w:rsidTr="00D208FA">
        <w:trPr>
          <w:tblHeader/>
        </w:trPr>
        <w:tc>
          <w:tcPr>
            <w:tcW w:w="1080" w:type="dxa"/>
            <w:tcBorders>
              <w:top w:val="single" w:sz="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06060"/>
          </w:tcPr>
          <w:p w14:paraId="47E29871" w14:textId="77777777" w:rsidR="00D208FA" w:rsidRPr="00110DE7" w:rsidRDefault="00D208FA" w:rsidP="004E5F52">
            <w:pPr>
              <w:spacing w:after="180"/>
              <w:jc w:val="center"/>
              <w:rPr>
                <w:rFonts w:ascii="Helvetica" w:hAnsi="Helvetica" w:cs="Helvetica"/>
                <w:b/>
                <w:bCs/>
                <w:color w:val="FFFFFF"/>
                <w:sz w:val="18"/>
                <w:szCs w:val="20"/>
                <w:lang w:val="en-GB"/>
              </w:rPr>
            </w:pPr>
            <w:r>
              <w:rPr>
                <w:rFonts w:ascii="Helvetica" w:hAnsi="Helvetica" w:cs="Helvetica"/>
                <w:b/>
                <w:bCs/>
                <w:color w:val="FFFFFF"/>
                <w:sz w:val="18"/>
                <w:szCs w:val="20"/>
                <w:lang w:val="en-GB"/>
              </w:rPr>
              <w:t>Comment Number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06060"/>
          </w:tcPr>
          <w:p w14:paraId="47E29872" w14:textId="77777777" w:rsidR="00D208FA" w:rsidRPr="00110DE7" w:rsidRDefault="00D208FA" w:rsidP="006C3063">
            <w:pPr>
              <w:spacing w:after="180"/>
              <w:jc w:val="center"/>
              <w:rPr>
                <w:rFonts w:ascii="Helvetica" w:hAnsi="Helvetica" w:cs="Helvetica"/>
                <w:b/>
                <w:bCs/>
                <w:color w:val="FFFFFF"/>
                <w:sz w:val="18"/>
                <w:szCs w:val="20"/>
                <w:lang w:val="en-GB"/>
              </w:rPr>
            </w:pPr>
            <w:r>
              <w:rPr>
                <w:rFonts w:ascii="Helvetica" w:hAnsi="Helvetica" w:cs="Helvetica"/>
                <w:b/>
                <w:bCs/>
                <w:color w:val="FFFFFF"/>
                <w:sz w:val="18"/>
                <w:szCs w:val="20"/>
                <w:lang w:val="en-GB"/>
              </w:rPr>
              <w:t>Section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06060"/>
          </w:tcPr>
          <w:p w14:paraId="47E29873" w14:textId="77777777" w:rsidR="00D208FA" w:rsidRDefault="00D208FA" w:rsidP="006C3063">
            <w:pPr>
              <w:spacing w:after="180"/>
              <w:jc w:val="center"/>
              <w:rPr>
                <w:rFonts w:ascii="Helvetica" w:hAnsi="Helvetica" w:cs="Helvetica"/>
                <w:b/>
                <w:bCs/>
                <w:color w:val="FFFFFF"/>
                <w:sz w:val="18"/>
                <w:szCs w:val="20"/>
                <w:lang w:val="en-GB"/>
              </w:rPr>
            </w:pPr>
            <w:r>
              <w:rPr>
                <w:rFonts w:ascii="Helvetica" w:hAnsi="Helvetica" w:cs="Helvetica"/>
                <w:b/>
                <w:bCs/>
                <w:color w:val="FFFFFF"/>
                <w:sz w:val="18"/>
                <w:szCs w:val="20"/>
                <w:lang w:val="en-GB"/>
              </w:rPr>
              <w:t>Page</w:t>
            </w:r>
          </w:p>
        </w:tc>
        <w:tc>
          <w:tcPr>
            <w:tcW w:w="5446" w:type="dxa"/>
            <w:tcBorders>
              <w:top w:val="single" w:sz="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06060"/>
          </w:tcPr>
          <w:p w14:paraId="47E29874" w14:textId="77777777" w:rsidR="00D208FA" w:rsidRPr="00110DE7" w:rsidRDefault="00D208FA" w:rsidP="006C3063">
            <w:pPr>
              <w:spacing w:after="180"/>
              <w:jc w:val="center"/>
              <w:rPr>
                <w:rFonts w:ascii="Helvetica" w:hAnsi="Helvetica" w:cs="Helvetica"/>
                <w:b/>
                <w:bCs/>
                <w:color w:val="FFFFFF"/>
                <w:sz w:val="18"/>
                <w:szCs w:val="20"/>
                <w:lang w:val="en-GB"/>
              </w:rPr>
            </w:pPr>
            <w:r>
              <w:rPr>
                <w:rFonts w:ascii="Helvetica" w:hAnsi="Helvetica" w:cs="Helvetica"/>
                <w:b/>
                <w:bCs/>
                <w:color w:val="FFFFFF"/>
                <w:sz w:val="18"/>
                <w:szCs w:val="20"/>
                <w:lang w:val="en-GB"/>
              </w:rPr>
              <w:t>Reviewer Comment/Clarification</w:t>
            </w:r>
          </w:p>
        </w:tc>
        <w:tc>
          <w:tcPr>
            <w:tcW w:w="4364" w:type="dxa"/>
            <w:tcBorders>
              <w:top w:val="single" w:sz="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06060"/>
          </w:tcPr>
          <w:p w14:paraId="47E29875" w14:textId="77777777" w:rsidR="00D208FA" w:rsidRPr="00110DE7" w:rsidRDefault="00D208FA" w:rsidP="006C3063">
            <w:pPr>
              <w:spacing w:after="180"/>
              <w:jc w:val="center"/>
              <w:rPr>
                <w:rFonts w:ascii="Helvetica" w:hAnsi="Helvetica" w:cs="Helvetica"/>
                <w:b/>
                <w:bCs/>
                <w:color w:val="FFFFFF"/>
                <w:sz w:val="18"/>
                <w:szCs w:val="20"/>
                <w:lang w:val="en-GB"/>
              </w:rPr>
            </w:pPr>
            <w:r>
              <w:rPr>
                <w:rFonts w:ascii="Helvetica" w:hAnsi="Helvetica" w:cs="Helvetica"/>
                <w:b/>
                <w:bCs/>
                <w:color w:val="FFFFFF"/>
                <w:sz w:val="18"/>
                <w:szCs w:val="20"/>
                <w:lang w:val="en-GB"/>
              </w:rPr>
              <w:t>PI Comment/Response</w:t>
            </w:r>
          </w:p>
        </w:tc>
      </w:tr>
      <w:tr w:rsidR="00D208FA" w:rsidRPr="00110DE7" w14:paraId="47E2987C" w14:textId="77777777" w:rsidTr="00D208FA"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77" w14:textId="77777777" w:rsidR="00D208FA" w:rsidRPr="0095533F" w:rsidRDefault="00D208FA" w:rsidP="004E5F52">
            <w:pPr>
              <w:spacing w:after="60"/>
              <w:rPr>
                <w:rFonts w:ascii="Helvetica" w:hAnsi="Helvetica"/>
                <w:sz w:val="20"/>
                <w:szCs w:val="20"/>
                <w:lang w:val="en-GB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78" w14:textId="77777777" w:rsidR="00D208FA" w:rsidRPr="0095533F" w:rsidRDefault="00D208FA" w:rsidP="00D33425">
            <w:pPr>
              <w:spacing w:after="60"/>
              <w:jc w:val="both"/>
              <w:rPr>
                <w:rFonts w:ascii="Helvetica" w:hAnsi="Helvetica" w:cs="Helvetica"/>
                <w:sz w:val="20"/>
                <w:szCs w:val="20"/>
                <w:lang w:val="en-GB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79" w14:textId="77777777" w:rsidR="00D208FA" w:rsidRPr="0095533F" w:rsidRDefault="00D208FA" w:rsidP="00D33425">
            <w:pPr>
              <w:spacing w:after="60"/>
              <w:rPr>
                <w:rFonts w:ascii="Helvetica" w:hAnsi="Helvetica"/>
                <w:sz w:val="20"/>
                <w:szCs w:val="20"/>
                <w:lang w:val="en-GB"/>
              </w:rPr>
            </w:pPr>
          </w:p>
        </w:tc>
        <w:tc>
          <w:tcPr>
            <w:tcW w:w="5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7A" w14:textId="77777777" w:rsidR="00D208FA" w:rsidRPr="0095533F" w:rsidRDefault="00D208FA" w:rsidP="00D33425">
            <w:pPr>
              <w:spacing w:after="60"/>
              <w:jc w:val="both"/>
              <w:rPr>
                <w:rFonts w:ascii="Helvetica" w:hAnsi="Helvetica" w:cs="Helvetica"/>
                <w:sz w:val="20"/>
                <w:szCs w:val="20"/>
                <w:lang w:val="en-GB"/>
              </w:rPr>
            </w:pP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7B" w14:textId="77777777" w:rsidR="00D208FA" w:rsidRPr="0095533F" w:rsidRDefault="00D208FA" w:rsidP="00D33425">
            <w:pPr>
              <w:spacing w:after="60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D208FA" w14:paraId="47E29882" w14:textId="77777777" w:rsidTr="00D208FA"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7D" w14:textId="77777777" w:rsidR="00D208FA" w:rsidRPr="0095533F" w:rsidRDefault="00D208FA" w:rsidP="004E5F52">
            <w:pPr>
              <w:spacing w:after="60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7E" w14:textId="77777777" w:rsidR="00D208FA" w:rsidRPr="0095533F" w:rsidRDefault="00D208FA" w:rsidP="00D33425">
            <w:pPr>
              <w:spacing w:after="60"/>
              <w:jc w:val="both"/>
              <w:rPr>
                <w:rFonts w:ascii="Helvetica" w:hAnsi="Helvetica" w:cs="Helvetica"/>
                <w:sz w:val="20"/>
                <w:szCs w:val="20"/>
                <w:lang w:val="en-GB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7F" w14:textId="77777777" w:rsidR="00D208FA" w:rsidRPr="0095533F" w:rsidRDefault="00D208FA" w:rsidP="00D33425">
            <w:pPr>
              <w:spacing w:after="60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5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80" w14:textId="77777777" w:rsidR="00D208FA" w:rsidRPr="0095533F" w:rsidRDefault="00D208FA" w:rsidP="00D33425">
            <w:pPr>
              <w:spacing w:after="60"/>
              <w:jc w:val="both"/>
              <w:rPr>
                <w:rFonts w:ascii="Helvetica" w:hAnsi="Helvetica" w:cs="Helvetica"/>
                <w:sz w:val="20"/>
                <w:szCs w:val="20"/>
                <w:lang w:val="en-GB"/>
              </w:rPr>
            </w:pP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81" w14:textId="77777777" w:rsidR="00D208FA" w:rsidRPr="0095533F" w:rsidRDefault="00D208FA" w:rsidP="00D33425">
            <w:pPr>
              <w:spacing w:after="60"/>
              <w:jc w:val="both"/>
              <w:rPr>
                <w:rFonts w:ascii="Helvetica" w:hAnsi="Helvetica" w:cs="Helvetica"/>
                <w:sz w:val="20"/>
                <w:szCs w:val="20"/>
                <w:lang w:val="en-GB"/>
              </w:rPr>
            </w:pPr>
          </w:p>
        </w:tc>
      </w:tr>
      <w:tr w:rsidR="00D208FA" w:rsidRPr="00110DE7" w14:paraId="47E29888" w14:textId="77777777" w:rsidTr="00D208FA"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83" w14:textId="77777777" w:rsidR="00D208FA" w:rsidRPr="0095533F" w:rsidRDefault="00D208FA" w:rsidP="004E5F52">
            <w:pPr>
              <w:rPr>
                <w:rFonts w:ascii="Helvetica" w:hAnsi="Helvetica"/>
                <w:sz w:val="20"/>
                <w:szCs w:val="20"/>
                <w:lang w:val="en-GB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84" w14:textId="77777777" w:rsidR="00D208FA" w:rsidRPr="0095533F" w:rsidRDefault="00D208FA" w:rsidP="00D33425">
            <w:pPr>
              <w:spacing w:after="60"/>
              <w:jc w:val="both"/>
              <w:rPr>
                <w:rFonts w:ascii="Helvetica" w:hAnsi="Helvetica" w:cs="Helvetica"/>
                <w:sz w:val="20"/>
                <w:szCs w:val="20"/>
                <w:lang w:val="en-GB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85" w14:textId="77777777" w:rsidR="00D208FA" w:rsidRPr="0095533F" w:rsidRDefault="00D208FA" w:rsidP="005B65BE">
            <w:pPr>
              <w:spacing w:after="60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5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86" w14:textId="77777777" w:rsidR="00D208FA" w:rsidRPr="0095533F" w:rsidRDefault="00D208FA" w:rsidP="008707C2">
            <w:pPr>
              <w:spacing w:after="60"/>
              <w:jc w:val="both"/>
              <w:rPr>
                <w:rFonts w:ascii="Helvetica" w:hAnsi="Helvetica" w:cs="Helvetica"/>
                <w:sz w:val="20"/>
                <w:szCs w:val="20"/>
                <w:lang w:val="en-GB"/>
              </w:rPr>
            </w:pP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87" w14:textId="77777777" w:rsidR="00D208FA" w:rsidRPr="0095533F" w:rsidRDefault="00D208FA" w:rsidP="00D33425">
            <w:pPr>
              <w:spacing w:after="60"/>
              <w:jc w:val="both"/>
              <w:rPr>
                <w:rFonts w:ascii="Helvetica" w:hAnsi="Helvetica" w:cs="Helvetica"/>
                <w:sz w:val="20"/>
                <w:szCs w:val="20"/>
                <w:lang w:val="en-GB"/>
              </w:rPr>
            </w:pPr>
          </w:p>
        </w:tc>
      </w:tr>
      <w:tr w:rsidR="00D208FA" w:rsidRPr="00110DE7" w14:paraId="47E2988E" w14:textId="77777777" w:rsidTr="00D208FA"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89" w14:textId="77777777" w:rsidR="00D208FA" w:rsidRPr="0095533F" w:rsidRDefault="00D208FA" w:rsidP="004E5F52">
            <w:pPr>
              <w:rPr>
                <w:rFonts w:ascii="Helvetica" w:hAnsi="Helvetica"/>
                <w:sz w:val="20"/>
                <w:szCs w:val="20"/>
                <w:lang w:val="en-GB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8A" w14:textId="77777777" w:rsidR="00D208FA" w:rsidRPr="0095533F" w:rsidRDefault="00D208FA" w:rsidP="00D33425">
            <w:pPr>
              <w:spacing w:after="60"/>
              <w:jc w:val="both"/>
              <w:rPr>
                <w:rFonts w:ascii="Helvetica" w:hAnsi="Helvetica" w:cs="Helvetica"/>
                <w:sz w:val="20"/>
                <w:szCs w:val="20"/>
                <w:lang w:val="en-GB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8B" w14:textId="77777777" w:rsidR="00D208FA" w:rsidRPr="0095533F" w:rsidRDefault="00D208FA" w:rsidP="005B65BE">
            <w:pPr>
              <w:spacing w:after="60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5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8C" w14:textId="77777777" w:rsidR="00D208FA" w:rsidRPr="0095533F" w:rsidRDefault="00D208FA" w:rsidP="00D33425">
            <w:pPr>
              <w:spacing w:after="60"/>
              <w:jc w:val="both"/>
              <w:rPr>
                <w:rFonts w:ascii="Helvetica" w:hAnsi="Helvetica" w:cs="Helvetica"/>
                <w:sz w:val="20"/>
                <w:szCs w:val="20"/>
                <w:lang w:val="en-GB"/>
              </w:rPr>
            </w:pP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8D" w14:textId="77777777" w:rsidR="00D208FA" w:rsidRPr="0095533F" w:rsidRDefault="00D208FA" w:rsidP="00D33425">
            <w:pPr>
              <w:spacing w:after="60"/>
              <w:jc w:val="both"/>
              <w:rPr>
                <w:rFonts w:ascii="Helvetica" w:hAnsi="Helvetica" w:cs="Helvetica"/>
                <w:sz w:val="20"/>
                <w:szCs w:val="20"/>
                <w:lang w:val="en-GB"/>
              </w:rPr>
            </w:pPr>
          </w:p>
        </w:tc>
      </w:tr>
      <w:tr w:rsidR="00D208FA" w:rsidRPr="00110DE7" w14:paraId="47E29894" w14:textId="77777777" w:rsidTr="00D208FA"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8F" w14:textId="77777777" w:rsidR="00D208FA" w:rsidRPr="0095533F" w:rsidRDefault="00D208FA" w:rsidP="004E5F52">
            <w:pPr>
              <w:rPr>
                <w:rFonts w:ascii="Helvetica" w:hAnsi="Helvetica"/>
                <w:sz w:val="20"/>
                <w:szCs w:val="20"/>
                <w:lang w:val="en-GB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90" w14:textId="77777777" w:rsidR="00D208FA" w:rsidRPr="0095533F" w:rsidRDefault="00D208FA" w:rsidP="00D33425">
            <w:pPr>
              <w:spacing w:after="60"/>
              <w:jc w:val="both"/>
              <w:rPr>
                <w:rFonts w:ascii="Helvetica" w:hAnsi="Helvetica" w:cs="Helvetica"/>
                <w:sz w:val="20"/>
                <w:szCs w:val="20"/>
                <w:lang w:val="en-GB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91" w14:textId="77777777" w:rsidR="00D208FA" w:rsidRPr="0095533F" w:rsidRDefault="00D208FA" w:rsidP="005B65BE">
            <w:pPr>
              <w:spacing w:after="60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5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92" w14:textId="77777777" w:rsidR="00D208FA" w:rsidRPr="0095533F" w:rsidRDefault="00D208FA" w:rsidP="00D33425">
            <w:pPr>
              <w:spacing w:after="60"/>
              <w:jc w:val="both"/>
              <w:rPr>
                <w:rFonts w:ascii="Helvetica" w:hAnsi="Helvetica" w:cs="Helvetica"/>
                <w:sz w:val="20"/>
                <w:szCs w:val="20"/>
                <w:lang w:val="en-GB"/>
              </w:rPr>
            </w:pP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93" w14:textId="77777777" w:rsidR="00D208FA" w:rsidRPr="0095533F" w:rsidRDefault="00D208FA" w:rsidP="00D33425">
            <w:pPr>
              <w:spacing w:after="60"/>
              <w:jc w:val="both"/>
              <w:rPr>
                <w:rFonts w:ascii="Helvetica" w:hAnsi="Helvetica" w:cs="Helvetica"/>
                <w:sz w:val="20"/>
                <w:szCs w:val="20"/>
                <w:lang w:val="en-GB"/>
              </w:rPr>
            </w:pPr>
          </w:p>
        </w:tc>
      </w:tr>
      <w:tr w:rsidR="00D208FA" w:rsidRPr="00110DE7" w14:paraId="47E2989A" w14:textId="77777777" w:rsidTr="00D208FA"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95" w14:textId="77777777" w:rsidR="00D208FA" w:rsidRPr="0095533F" w:rsidRDefault="00D208FA" w:rsidP="004E5F52">
            <w:pPr>
              <w:rPr>
                <w:rFonts w:ascii="Helvetica" w:hAnsi="Helvetica"/>
                <w:sz w:val="20"/>
                <w:szCs w:val="20"/>
                <w:lang w:val="en-GB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96" w14:textId="77777777" w:rsidR="00D208FA" w:rsidRPr="0095533F" w:rsidRDefault="00D208FA" w:rsidP="00D33425">
            <w:pPr>
              <w:spacing w:after="60"/>
              <w:jc w:val="both"/>
              <w:rPr>
                <w:rFonts w:ascii="Helvetica" w:hAnsi="Helvetica" w:cs="Helvetica"/>
                <w:sz w:val="20"/>
                <w:szCs w:val="20"/>
                <w:lang w:val="en-GB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97" w14:textId="77777777" w:rsidR="00D208FA" w:rsidRPr="0095533F" w:rsidRDefault="00D208FA" w:rsidP="005B65BE">
            <w:pPr>
              <w:spacing w:after="60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5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98" w14:textId="77777777" w:rsidR="00D208FA" w:rsidRPr="0095533F" w:rsidRDefault="00D208FA" w:rsidP="007D686C">
            <w:pPr>
              <w:spacing w:after="60"/>
              <w:jc w:val="both"/>
              <w:rPr>
                <w:rFonts w:ascii="Helvetica" w:hAnsi="Helvetica" w:cs="Helvetica"/>
                <w:sz w:val="20"/>
                <w:szCs w:val="20"/>
                <w:lang w:val="en-GB"/>
              </w:rPr>
            </w:pP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99" w14:textId="77777777" w:rsidR="00D208FA" w:rsidRPr="0095533F" w:rsidRDefault="00D208FA" w:rsidP="00D33425">
            <w:pPr>
              <w:spacing w:after="60"/>
              <w:jc w:val="both"/>
              <w:rPr>
                <w:rFonts w:ascii="Helvetica" w:hAnsi="Helvetica" w:cs="Helvetica"/>
                <w:sz w:val="20"/>
                <w:szCs w:val="20"/>
                <w:lang w:val="en-GB"/>
              </w:rPr>
            </w:pPr>
          </w:p>
        </w:tc>
      </w:tr>
      <w:tr w:rsidR="00D208FA" w:rsidRPr="00110DE7" w14:paraId="47E298A0" w14:textId="77777777" w:rsidTr="00D208FA"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9B" w14:textId="77777777" w:rsidR="00D208FA" w:rsidRPr="0095533F" w:rsidRDefault="00D208FA" w:rsidP="004E5F52">
            <w:pPr>
              <w:rPr>
                <w:rFonts w:ascii="Helvetica" w:hAnsi="Helvetica"/>
                <w:sz w:val="20"/>
                <w:szCs w:val="20"/>
                <w:lang w:val="en-GB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9C" w14:textId="77777777" w:rsidR="00D208FA" w:rsidRPr="0095533F" w:rsidRDefault="00D208FA" w:rsidP="00D33425">
            <w:pPr>
              <w:spacing w:after="60"/>
              <w:jc w:val="both"/>
              <w:rPr>
                <w:rFonts w:ascii="Helvetica" w:hAnsi="Helvetica" w:cs="Helvetica"/>
                <w:sz w:val="20"/>
                <w:szCs w:val="20"/>
                <w:lang w:val="en-GB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9D" w14:textId="77777777" w:rsidR="00D208FA" w:rsidRPr="0095533F" w:rsidRDefault="00D208FA" w:rsidP="005B65BE">
            <w:pPr>
              <w:spacing w:after="60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5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9E" w14:textId="77777777" w:rsidR="00D208FA" w:rsidRPr="0095533F" w:rsidRDefault="00D208FA" w:rsidP="00D33425">
            <w:pPr>
              <w:spacing w:after="60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9F" w14:textId="77777777" w:rsidR="00D208FA" w:rsidRPr="0095533F" w:rsidRDefault="00D208FA" w:rsidP="00FA77D6">
            <w:pPr>
              <w:spacing w:after="60"/>
              <w:jc w:val="both"/>
              <w:rPr>
                <w:rFonts w:ascii="Helvetica" w:hAnsi="Helvetica" w:cs="Helvetica"/>
                <w:sz w:val="20"/>
                <w:szCs w:val="20"/>
                <w:lang w:val="en-GB"/>
              </w:rPr>
            </w:pPr>
          </w:p>
        </w:tc>
      </w:tr>
      <w:tr w:rsidR="00D208FA" w:rsidRPr="00110DE7" w14:paraId="47E298A6" w14:textId="77777777" w:rsidTr="00D208FA"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A1" w14:textId="77777777" w:rsidR="00D208FA" w:rsidRPr="0095533F" w:rsidRDefault="00D208FA" w:rsidP="004E5F52">
            <w:pPr>
              <w:rPr>
                <w:rFonts w:ascii="Helvetica" w:hAnsi="Helvetica"/>
                <w:sz w:val="20"/>
                <w:szCs w:val="20"/>
                <w:lang w:val="en-GB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A2" w14:textId="77777777" w:rsidR="00D208FA" w:rsidRPr="0095533F" w:rsidRDefault="00D208FA" w:rsidP="00D33425">
            <w:pPr>
              <w:spacing w:after="60"/>
              <w:jc w:val="both"/>
              <w:rPr>
                <w:rFonts w:ascii="Helvetica" w:hAnsi="Helvetica" w:cs="Helvetica"/>
                <w:sz w:val="20"/>
                <w:szCs w:val="20"/>
                <w:lang w:val="en-GB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A3" w14:textId="77777777" w:rsidR="00D208FA" w:rsidRPr="0095533F" w:rsidRDefault="00D208FA" w:rsidP="005B65BE">
            <w:pPr>
              <w:spacing w:after="60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5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A4" w14:textId="77777777" w:rsidR="00D208FA" w:rsidRPr="0095533F" w:rsidRDefault="00D208FA" w:rsidP="00D33425">
            <w:pPr>
              <w:spacing w:after="60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A5" w14:textId="77777777" w:rsidR="00D208FA" w:rsidRPr="0095533F" w:rsidRDefault="00D208FA" w:rsidP="00D33425">
            <w:pPr>
              <w:spacing w:after="60"/>
              <w:jc w:val="both"/>
              <w:rPr>
                <w:rFonts w:ascii="Helvetica" w:hAnsi="Helvetica" w:cs="Helvetica"/>
                <w:sz w:val="20"/>
                <w:szCs w:val="20"/>
                <w:lang w:val="en-GB"/>
              </w:rPr>
            </w:pPr>
          </w:p>
        </w:tc>
      </w:tr>
      <w:tr w:rsidR="00D208FA" w:rsidRPr="0095533F" w14:paraId="47E298AC" w14:textId="77777777" w:rsidTr="00D208FA"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A7" w14:textId="77777777" w:rsidR="00D208FA" w:rsidRPr="0095533F" w:rsidRDefault="00D208FA" w:rsidP="004E5F52">
            <w:pPr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A8" w14:textId="77777777" w:rsidR="00D208FA" w:rsidRPr="0095533F" w:rsidRDefault="00D208FA" w:rsidP="00D33425">
            <w:pPr>
              <w:spacing w:after="60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A9" w14:textId="77777777" w:rsidR="00D208FA" w:rsidRPr="0095533F" w:rsidRDefault="00D208FA" w:rsidP="005B65BE">
            <w:pPr>
              <w:spacing w:after="60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5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AA" w14:textId="77777777" w:rsidR="00D208FA" w:rsidRPr="0095533F" w:rsidRDefault="00D208FA" w:rsidP="00D33425">
            <w:pPr>
              <w:spacing w:after="60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AB" w14:textId="77777777" w:rsidR="00D208FA" w:rsidRPr="0095533F" w:rsidRDefault="00D208FA" w:rsidP="00D33425">
            <w:pPr>
              <w:spacing w:after="60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</w:tr>
      <w:tr w:rsidR="00D208FA" w:rsidRPr="0095533F" w14:paraId="47E298B2" w14:textId="77777777" w:rsidTr="00D208FA"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AD" w14:textId="77777777" w:rsidR="00D208FA" w:rsidRPr="0095533F" w:rsidRDefault="00D208FA" w:rsidP="004E5F52">
            <w:pPr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AE" w14:textId="77777777" w:rsidR="00D208FA" w:rsidRPr="0095533F" w:rsidRDefault="00D208FA" w:rsidP="00D33425">
            <w:pPr>
              <w:spacing w:after="60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AF" w14:textId="77777777" w:rsidR="00D208FA" w:rsidRPr="0095533F" w:rsidRDefault="00D208FA" w:rsidP="005B65BE">
            <w:pPr>
              <w:spacing w:after="60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5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B0" w14:textId="77777777" w:rsidR="00D208FA" w:rsidRPr="0095533F" w:rsidRDefault="00D208FA" w:rsidP="00D33425">
            <w:pPr>
              <w:spacing w:after="60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B1" w14:textId="77777777" w:rsidR="00D208FA" w:rsidRPr="0095533F" w:rsidRDefault="00D208FA" w:rsidP="00D33425">
            <w:pPr>
              <w:spacing w:after="60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</w:tr>
      <w:tr w:rsidR="00D208FA" w:rsidRPr="0095533F" w14:paraId="47E298B8" w14:textId="77777777" w:rsidTr="00D208FA"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B3" w14:textId="77777777" w:rsidR="00D208FA" w:rsidRPr="0095533F" w:rsidRDefault="00D208FA" w:rsidP="004E5F52">
            <w:pPr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B4" w14:textId="77777777" w:rsidR="00D208FA" w:rsidRPr="0095533F" w:rsidRDefault="00D208FA" w:rsidP="00D33425">
            <w:pPr>
              <w:spacing w:after="60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B5" w14:textId="77777777" w:rsidR="00D208FA" w:rsidRPr="0095533F" w:rsidRDefault="00D208FA" w:rsidP="00D33425">
            <w:pPr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  <w:tc>
          <w:tcPr>
            <w:tcW w:w="5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B6" w14:textId="77777777" w:rsidR="00D208FA" w:rsidRPr="0095533F" w:rsidRDefault="00D208FA" w:rsidP="00D33425">
            <w:pPr>
              <w:spacing w:after="60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B7" w14:textId="77777777" w:rsidR="00D208FA" w:rsidRPr="0095533F" w:rsidRDefault="00D208FA" w:rsidP="00D33425">
            <w:pPr>
              <w:spacing w:after="60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</w:tr>
      <w:tr w:rsidR="00D208FA" w:rsidRPr="0095533F" w14:paraId="47E298BE" w14:textId="77777777" w:rsidTr="00D208FA"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B9" w14:textId="77777777" w:rsidR="00D208FA" w:rsidRPr="0095533F" w:rsidRDefault="00D208FA" w:rsidP="004E5F52">
            <w:pPr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BA" w14:textId="77777777" w:rsidR="00D208FA" w:rsidRPr="0095533F" w:rsidRDefault="00D208FA" w:rsidP="00D33425">
            <w:pPr>
              <w:spacing w:after="60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BB" w14:textId="77777777" w:rsidR="00D208FA" w:rsidRPr="0095533F" w:rsidRDefault="00D208FA" w:rsidP="00D33425">
            <w:pPr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  <w:tc>
          <w:tcPr>
            <w:tcW w:w="5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BC" w14:textId="77777777" w:rsidR="00D208FA" w:rsidRPr="0095533F" w:rsidRDefault="00D208FA" w:rsidP="00287A49">
            <w:pPr>
              <w:spacing w:after="60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BD" w14:textId="77777777" w:rsidR="00D208FA" w:rsidRPr="0095533F" w:rsidRDefault="00D208FA" w:rsidP="00D33425">
            <w:pPr>
              <w:spacing w:after="60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</w:tr>
      <w:tr w:rsidR="00D208FA" w:rsidRPr="0095533F" w14:paraId="47E298C4" w14:textId="77777777" w:rsidTr="00D208FA"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BF" w14:textId="77777777" w:rsidR="00D208FA" w:rsidRPr="0095533F" w:rsidRDefault="00D208FA" w:rsidP="004E5F52">
            <w:pPr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C0" w14:textId="77777777" w:rsidR="00D208FA" w:rsidRPr="0095533F" w:rsidRDefault="00D208FA" w:rsidP="00D33425">
            <w:pPr>
              <w:spacing w:after="60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C1" w14:textId="77777777" w:rsidR="00D208FA" w:rsidRPr="0095533F" w:rsidRDefault="00D208FA" w:rsidP="00D33425">
            <w:pPr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  <w:tc>
          <w:tcPr>
            <w:tcW w:w="5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C2" w14:textId="77777777" w:rsidR="00D208FA" w:rsidRPr="0095533F" w:rsidRDefault="00D208FA" w:rsidP="00D33425">
            <w:pPr>
              <w:spacing w:after="60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C3" w14:textId="77777777" w:rsidR="00D208FA" w:rsidRPr="0095533F" w:rsidRDefault="00D208FA" w:rsidP="00D33425">
            <w:pPr>
              <w:spacing w:after="60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</w:tr>
      <w:tr w:rsidR="00D208FA" w:rsidRPr="0095533F" w14:paraId="47E298CA" w14:textId="77777777" w:rsidTr="00D208FA"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C5" w14:textId="77777777" w:rsidR="00D208FA" w:rsidRPr="0095533F" w:rsidRDefault="00D208FA" w:rsidP="004E5F52">
            <w:pPr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C6" w14:textId="77777777" w:rsidR="00D208FA" w:rsidRPr="0095533F" w:rsidRDefault="00D208FA" w:rsidP="00D33425">
            <w:pPr>
              <w:spacing w:after="60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C7" w14:textId="77777777" w:rsidR="00D208FA" w:rsidRPr="0095533F" w:rsidRDefault="00D208FA" w:rsidP="00D33425">
            <w:pPr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  <w:tc>
          <w:tcPr>
            <w:tcW w:w="5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C8" w14:textId="77777777" w:rsidR="00D208FA" w:rsidRPr="0095533F" w:rsidRDefault="00D208FA" w:rsidP="00D33425">
            <w:pPr>
              <w:spacing w:after="60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C9" w14:textId="77777777" w:rsidR="00D208FA" w:rsidRPr="0095533F" w:rsidRDefault="00D208FA" w:rsidP="00D33425">
            <w:pPr>
              <w:spacing w:after="60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</w:tr>
      <w:tr w:rsidR="00D208FA" w:rsidRPr="0095533F" w14:paraId="47E298D0" w14:textId="77777777" w:rsidTr="00D208FA"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CB" w14:textId="77777777" w:rsidR="00D208FA" w:rsidRPr="0095533F" w:rsidRDefault="00D208FA" w:rsidP="004E5F52">
            <w:pPr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CC" w14:textId="77777777" w:rsidR="00D208FA" w:rsidRPr="0095533F" w:rsidRDefault="00D208FA" w:rsidP="00D33425">
            <w:pPr>
              <w:spacing w:after="60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CD" w14:textId="77777777" w:rsidR="00D208FA" w:rsidRPr="0095533F" w:rsidRDefault="00D208FA" w:rsidP="00D33425">
            <w:pPr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  <w:tc>
          <w:tcPr>
            <w:tcW w:w="5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CE" w14:textId="77777777" w:rsidR="00D208FA" w:rsidRPr="0095533F" w:rsidRDefault="00D208FA" w:rsidP="00D33425">
            <w:pPr>
              <w:spacing w:after="60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CF" w14:textId="77777777" w:rsidR="00D208FA" w:rsidRPr="0095533F" w:rsidRDefault="00D208FA" w:rsidP="00D33425">
            <w:pPr>
              <w:spacing w:after="60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</w:tr>
      <w:tr w:rsidR="00D208FA" w:rsidRPr="0095533F" w14:paraId="47E298D6" w14:textId="77777777" w:rsidTr="00D208FA"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D1" w14:textId="77777777" w:rsidR="00D208FA" w:rsidRPr="0095533F" w:rsidRDefault="00D208FA" w:rsidP="004E5F52">
            <w:pPr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D2" w14:textId="77777777" w:rsidR="00D208FA" w:rsidRPr="0095533F" w:rsidRDefault="00D208FA" w:rsidP="00D33425">
            <w:pPr>
              <w:spacing w:after="60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D3" w14:textId="77777777" w:rsidR="00D208FA" w:rsidRPr="0095533F" w:rsidRDefault="00D208FA" w:rsidP="00D33425">
            <w:pPr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  <w:tc>
          <w:tcPr>
            <w:tcW w:w="5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D4" w14:textId="77777777" w:rsidR="00D208FA" w:rsidRPr="0095533F" w:rsidRDefault="00D208FA" w:rsidP="00D33425">
            <w:pPr>
              <w:spacing w:after="60"/>
              <w:jc w:val="both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D5" w14:textId="77777777" w:rsidR="00D208FA" w:rsidRPr="0095533F" w:rsidRDefault="00D208FA" w:rsidP="0074477D">
            <w:pPr>
              <w:spacing w:after="60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</w:tr>
      <w:tr w:rsidR="00D208FA" w:rsidRPr="0095533F" w14:paraId="47E298DC" w14:textId="77777777" w:rsidTr="00D208FA"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D7" w14:textId="77777777" w:rsidR="00D208FA" w:rsidRPr="0095533F" w:rsidRDefault="00D208FA" w:rsidP="004E5F52">
            <w:pPr>
              <w:rPr>
                <w:rFonts w:ascii="Tahoma" w:hAnsi="Tahoma" w:cs="Tahoma"/>
                <w:sz w:val="20"/>
                <w:szCs w:val="20"/>
                <w:highlight w:val="yellow"/>
                <w:lang w:val="en-GB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D8" w14:textId="77777777" w:rsidR="00D208FA" w:rsidRPr="0095533F" w:rsidRDefault="00D208FA" w:rsidP="00D33425">
            <w:pPr>
              <w:spacing w:after="60"/>
              <w:jc w:val="both"/>
              <w:rPr>
                <w:rFonts w:ascii="Tahoma" w:hAnsi="Tahoma" w:cs="Tahoma"/>
                <w:sz w:val="20"/>
                <w:szCs w:val="20"/>
                <w:highlight w:val="yellow"/>
                <w:lang w:val="en-GB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D9" w14:textId="77777777" w:rsidR="00D208FA" w:rsidRPr="0095533F" w:rsidRDefault="00D208FA" w:rsidP="00D33425">
            <w:pPr>
              <w:rPr>
                <w:rFonts w:ascii="Tahoma" w:hAnsi="Tahoma" w:cs="Tahoma"/>
                <w:sz w:val="20"/>
                <w:szCs w:val="20"/>
                <w:highlight w:val="yellow"/>
                <w:lang w:val="en-GB"/>
              </w:rPr>
            </w:pPr>
          </w:p>
        </w:tc>
        <w:tc>
          <w:tcPr>
            <w:tcW w:w="5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DA" w14:textId="77777777" w:rsidR="00D208FA" w:rsidRPr="0095533F" w:rsidRDefault="00D208FA" w:rsidP="00D33425">
            <w:pPr>
              <w:spacing w:after="60"/>
              <w:jc w:val="both"/>
              <w:rPr>
                <w:rFonts w:ascii="Tahoma" w:hAnsi="Tahoma" w:cs="Tahoma"/>
                <w:sz w:val="20"/>
                <w:szCs w:val="20"/>
                <w:highlight w:val="yellow"/>
              </w:rPr>
            </w:pP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DB" w14:textId="77777777" w:rsidR="00D208FA" w:rsidRPr="0095533F" w:rsidRDefault="00D208FA" w:rsidP="008332B1">
            <w:pPr>
              <w:spacing w:after="60"/>
              <w:jc w:val="both"/>
              <w:rPr>
                <w:rFonts w:ascii="Tahoma" w:hAnsi="Tahoma" w:cs="Tahoma"/>
                <w:sz w:val="20"/>
                <w:szCs w:val="20"/>
                <w:highlight w:val="yellow"/>
                <w:lang w:val="en-GB"/>
              </w:rPr>
            </w:pPr>
          </w:p>
        </w:tc>
      </w:tr>
      <w:tr w:rsidR="00D208FA" w:rsidRPr="0095533F" w14:paraId="47E298E2" w14:textId="77777777" w:rsidTr="00D208FA"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DD" w14:textId="77777777" w:rsidR="00D208FA" w:rsidRPr="0095533F" w:rsidRDefault="00D208FA" w:rsidP="004E5F52">
            <w:pPr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DE" w14:textId="77777777" w:rsidR="00D208FA" w:rsidRPr="0095533F" w:rsidRDefault="00D208FA" w:rsidP="00D33425">
            <w:pPr>
              <w:spacing w:after="60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DF" w14:textId="77777777" w:rsidR="00D208FA" w:rsidRPr="0095533F" w:rsidRDefault="00D208FA" w:rsidP="00D33425">
            <w:pPr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  <w:tc>
          <w:tcPr>
            <w:tcW w:w="5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E0" w14:textId="77777777" w:rsidR="00D208FA" w:rsidRPr="0095533F" w:rsidRDefault="00D208FA" w:rsidP="00D33425">
            <w:pPr>
              <w:spacing w:after="60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98E1" w14:textId="77777777" w:rsidR="00D208FA" w:rsidRPr="0095533F" w:rsidRDefault="00D208FA" w:rsidP="00D33425">
            <w:pPr>
              <w:spacing w:after="60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</w:tr>
      <w:tr w:rsidR="00CA6469" w:rsidRPr="0095533F" w14:paraId="58E899C5" w14:textId="77777777" w:rsidTr="00D208FA"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1B65A" w14:textId="77777777" w:rsidR="00CA6469" w:rsidRPr="0095533F" w:rsidRDefault="00CA6469" w:rsidP="004E5F52">
            <w:pPr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D7668" w14:textId="77777777" w:rsidR="00CA6469" w:rsidRPr="0095533F" w:rsidRDefault="00CA6469" w:rsidP="00D33425">
            <w:pPr>
              <w:spacing w:after="60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45A36" w14:textId="77777777" w:rsidR="00CA6469" w:rsidRPr="0095533F" w:rsidRDefault="00CA6469" w:rsidP="00D33425">
            <w:pPr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  <w:tc>
          <w:tcPr>
            <w:tcW w:w="5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588B5" w14:textId="77777777" w:rsidR="00CA6469" w:rsidRPr="0095533F" w:rsidRDefault="00CA6469" w:rsidP="00D33425">
            <w:pPr>
              <w:spacing w:after="60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A5F59" w14:textId="77777777" w:rsidR="00CA6469" w:rsidRPr="0095533F" w:rsidRDefault="00CA6469" w:rsidP="00D33425">
            <w:pPr>
              <w:spacing w:after="60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</w:tr>
    </w:tbl>
    <w:p w14:paraId="47E29901" w14:textId="77777777" w:rsidR="00B94550" w:rsidRPr="0095533F" w:rsidRDefault="00B94550" w:rsidP="00CA6469">
      <w:pPr>
        <w:spacing w:before="120" w:after="120"/>
        <w:rPr>
          <w:rFonts w:ascii="Tahoma" w:hAnsi="Tahoma" w:cs="Tahoma"/>
          <w:b/>
          <w:sz w:val="20"/>
          <w:szCs w:val="20"/>
          <w:lang w:val="en-GB"/>
        </w:rPr>
      </w:pPr>
    </w:p>
    <w:sectPr w:rsidR="00B94550" w:rsidRPr="0095533F" w:rsidSect="00D208F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 w:code="1"/>
      <w:pgMar w:top="1800" w:right="1440" w:bottom="720" w:left="1440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E29904" w14:textId="77777777" w:rsidR="00335FBE" w:rsidRDefault="00335FBE">
      <w:r>
        <w:separator/>
      </w:r>
    </w:p>
  </w:endnote>
  <w:endnote w:type="continuationSeparator" w:id="0">
    <w:p w14:paraId="47E29905" w14:textId="77777777" w:rsidR="00335FBE" w:rsidRDefault="00335F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6FB226" w14:textId="77777777" w:rsidR="003433F0" w:rsidRDefault="003433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1672"/>
      <w:gridCol w:w="1278"/>
    </w:tblGrid>
    <w:tr w:rsidR="00AE330D" w:rsidRPr="00D208FA" w14:paraId="47E29912" w14:textId="77777777" w:rsidTr="00D208FA">
      <w:tc>
        <w:tcPr>
          <w:tcW w:w="12798" w:type="dxa"/>
        </w:tcPr>
        <w:p w14:paraId="47E29910" w14:textId="2DBA4383" w:rsidR="00AE330D" w:rsidRPr="00D208FA" w:rsidRDefault="00CA6469" w:rsidP="00CA6469">
          <w:pPr>
            <w:pStyle w:val="Footer"/>
            <w:rPr>
              <w:rFonts w:asciiTheme="majorHAnsi" w:hAnsiTheme="majorHAnsi"/>
              <w:sz w:val="20"/>
            </w:rPr>
          </w:pPr>
          <w:r w:rsidRPr="00CA6469">
            <w:rPr>
              <w:rFonts w:asciiTheme="majorHAnsi" w:hAnsiTheme="majorHAnsi"/>
              <w:noProof/>
              <w:sz w:val="20"/>
            </w:rPr>
            <w:t>This document contains Confidential, Proprietary Information. Right and obligations regarding this Information are under the OOC DeepStar® Membership Agreement.</w:t>
          </w:r>
          <w:r>
            <w:rPr>
              <w:rFonts w:asciiTheme="majorHAnsi" w:hAnsiTheme="majorHAnsi"/>
              <w:noProof/>
              <w:sz w:val="20"/>
            </w:rPr>
            <w:t xml:space="preserve"> </w:t>
          </w:r>
        </w:p>
      </w:tc>
      <w:tc>
        <w:tcPr>
          <w:tcW w:w="1350" w:type="dxa"/>
        </w:tcPr>
        <w:p w14:paraId="47E29911" w14:textId="5BDAD82A" w:rsidR="00AE330D" w:rsidRPr="00D208FA" w:rsidRDefault="00AE330D" w:rsidP="007E3A7B">
          <w:pPr>
            <w:pStyle w:val="Footer"/>
            <w:tabs>
              <w:tab w:val="clear" w:pos="4320"/>
              <w:tab w:val="clear" w:pos="8640"/>
            </w:tabs>
            <w:rPr>
              <w:rFonts w:asciiTheme="majorHAnsi" w:hAnsiTheme="majorHAnsi"/>
              <w:sz w:val="20"/>
            </w:rPr>
          </w:pPr>
          <w:r w:rsidRPr="00D208FA">
            <w:rPr>
              <w:rFonts w:asciiTheme="majorHAnsi" w:hAnsiTheme="majorHAnsi"/>
              <w:sz w:val="20"/>
            </w:rPr>
            <w:t xml:space="preserve">Page </w:t>
          </w:r>
          <w:r w:rsidRPr="00D208FA">
            <w:rPr>
              <w:rStyle w:val="PageNumber"/>
              <w:rFonts w:asciiTheme="majorHAnsi" w:hAnsiTheme="majorHAnsi"/>
              <w:sz w:val="20"/>
            </w:rPr>
            <w:fldChar w:fldCharType="begin"/>
          </w:r>
          <w:r w:rsidRPr="00D208FA">
            <w:rPr>
              <w:rStyle w:val="PageNumber"/>
              <w:rFonts w:asciiTheme="majorHAnsi" w:hAnsiTheme="majorHAnsi"/>
              <w:sz w:val="20"/>
            </w:rPr>
            <w:instrText xml:space="preserve"> PAGE </w:instrText>
          </w:r>
          <w:r w:rsidRPr="00D208FA">
            <w:rPr>
              <w:rStyle w:val="PageNumber"/>
              <w:rFonts w:asciiTheme="majorHAnsi" w:hAnsiTheme="majorHAnsi"/>
              <w:sz w:val="20"/>
            </w:rPr>
            <w:fldChar w:fldCharType="separate"/>
          </w:r>
          <w:r w:rsidR="00E271E9">
            <w:rPr>
              <w:rStyle w:val="PageNumber"/>
              <w:rFonts w:asciiTheme="majorHAnsi" w:hAnsiTheme="majorHAnsi"/>
              <w:noProof/>
              <w:sz w:val="20"/>
            </w:rPr>
            <w:t>1</w:t>
          </w:r>
          <w:r w:rsidRPr="00D208FA">
            <w:rPr>
              <w:rStyle w:val="PageNumber"/>
              <w:rFonts w:asciiTheme="majorHAnsi" w:hAnsiTheme="majorHAnsi"/>
              <w:sz w:val="20"/>
            </w:rPr>
            <w:fldChar w:fldCharType="end"/>
          </w:r>
          <w:r w:rsidRPr="00D208FA">
            <w:rPr>
              <w:rStyle w:val="PageNumber"/>
              <w:rFonts w:asciiTheme="majorHAnsi" w:hAnsiTheme="majorHAnsi"/>
              <w:sz w:val="20"/>
            </w:rPr>
            <w:t xml:space="preserve"> of </w:t>
          </w:r>
          <w:r w:rsidRPr="00D208FA">
            <w:rPr>
              <w:rStyle w:val="PageNumber"/>
              <w:rFonts w:asciiTheme="majorHAnsi" w:hAnsiTheme="majorHAnsi"/>
              <w:sz w:val="20"/>
            </w:rPr>
            <w:fldChar w:fldCharType="begin"/>
          </w:r>
          <w:r w:rsidRPr="00D208FA">
            <w:rPr>
              <w:rStyle w:val="PageNumber"/>
              <w:rFonts w:asciiTheme="majorHAnsi" w:hAnsiTheme="majorHAnsi"/>
              <w:sz w:val="20"/>
            </w:rPr>
            <w:instrText xml:space="preserve"> NUMPAGES </w:instrText>
          </w:r>
          <w:r w:rsidRPr="00D208FA">
            <w:rPr>
              <w:rStyle w:val="PageNumber"/>
              <w:rFonts w:asciiTheme="majorHAnsi" w:hAnsiTheme="majorHAnsi"/>
              <w:sz w:val="20"/>
            </w:rPr>
            <w:fldChar w:fldCharType="separate"/>
          </w:r>
          <w:r w:rsidR="00E271E9">
            <w:rPr>
              <w:rStyle w:val="PageNumber"/>
              <w:rFonts w:asciiTheme="majorHAnsi" w:hAnsiTheme="majorHAnsi"/>
              <w:noProof/>
              <w:sz w:val="20"/>
            </w:rPr>
            <w:t>1</w:t>
          </w:r>
          <w:r w:rsidRPr="00D208FA">
            <w:rPr>
              <w:rStyle w:val="PageNumber"/>
              <w:rFonts w:asciiTheme="majorHAnsi" w:hAnsiTheme="majorHAnsi"/>
              <w:sz w:val="20"/>
            </w:rPr>
            <w:fldChar w:fldCharType="end"/>
          </w:r>
        </w:p>
      </w:tc>
    </w:tr>
  </w:tbl>
  <w:p w14:paraId="47E29913" w14:textId="77777777" w:rsidR="00335FBE" w:rsidRPr="00D208FA" w:rsidRDefault="00335FBE" w:rsidP="00AE330D">
    <w:pPr>
      <w:pStyle w:val="Footer"/>
      <w:rPr>
        <w:rFonts w:asciiTheme="majorHAnsi" w:hAnsiTheme="majorHAnsi"/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05819B" w14:textId="77777777" w:rsidR="003433F0" w:rsidRDefault="003433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E29902" w14:textId="77777777" w:rsidR="00335FBE" w:rsidRDefault="00335FBE">
      <w:r>
        <w:separator/>
      </w:r>
    </w:p>
  </w:footnote>
  <w:footnote w:type="continuationSeparator" w:id="0">
    <w:p w14:paraId="47E29903" w14:textId="77777777" w:rsidR="00335FBE" w:rsidRDefault="00335F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2276DB" w14:textId="77777777" w:rsidR="003433F0" w:rsidRDefault="003433F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2780" w:type="dxa"/>
      <w:tblInd w:w="198" w:type="dxa"/>
      <w:tblBorders>
        <w:top w:val="none" w:sz="0" w:space="0" w:color="auto"/>
        <w:left w:val="none" w:sz="0" w:space="0" w:color="auto"/>
        <w:bottom w:val="single" w:sz="1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60"/>
      <w:gridCol w:w="6660"/>
      <w:gridCol w:w="2160"/>
    </w:tblGrid>
    <w:tr w:rsidR="00335FBE" w:rsidRPr="0070645D" w14:paraId="47E2990E" w14:textId="77777777" w:rsidTr="00D208FA">
      <w:trPr>
        <w:trHeight w:val="1982"/>
      </w:trPr>
      <w:tc>
        <w:tcPr>
          <w:tcW w:w="3960" w:type="dxa"/>
        </w:tcPr>
        <w:p w14:paraId="47E29906" w14:textId="77777777" w:rsidR="00AE330D" w:rsidRPr="00AE330D" w:rsidRDefault="00AE330D" w:rsidP="00AE330D">
          <w:pPr>
            <w:pStyle w:val="Header"/>
            <w:rPr>
              <w:rFonts w:ascii="Helvetica" w:hAnsi="Helvetica"/>
              <w:color w:val="0070C0"/>
              <w:sz w:val="18"/>
              <w:szCs w:val="18"/>
            </w:rPr>
          </w:pPr>
        </w:p>
        <w:p w14:paraId="47E29907" w14:textId="7A960E44" w:rsidR="00335FBE" w:rsidRPr="00AE330D" w:rsidRDefault="00AE330D" w:rsidP="00CA6469">
          <w:pPr>
            <w:pStyle w:val="Header"/>
            <w:jc w:val="center"/>
            <w:rPr>
              <w:rFonts w:ascii="Helvetica" w:hAnsi="Helvetica"/>
              <w:color w:val="0070C0"/>
              <w:sz w:val="66"/>
              <w:szCs w:val="66"/>
            </w:rPr>
          </w:pPr>
          <w:r>
            <w:rPr>
              <w:rFonts w:ascii="Helvetica" w:hAnsi="Helvetica"/>
              <w:color w:val="0070C0"/>
              <w:sz w:val="66"/>
              <w:szCs w:val="66"/>
            </w:rPr>
            <w:t>D</w:t>
          </w:r>
          <w:r w:rsidRPr="00AE330D">
            <w:rPr>
              <w:rFonts w:ascii="Helvetica" w:hAnsi="Helvetica"/>
              <w:color w:val="0070C0"/>
              <w:sz w:val="66"/>
              <w:szCs w:val="66"/>
            </w:rPr>
            <w:t>eepStar</w:t>
          </w:r>
          <w:r w:rsidRPr="00AE330D">
            <w:rPr>
              <w:rFonts w:ascii="Helvetica" w:hAnsi="Helvetica"/>
              <w:color w:val="0070C0"/>
              <w:sz w:val="66"/>
              <w:szCs w:val="66"/>
              <w:vertAlign w:val="superscript"/>
            </w:rPr>
            <w:t>®</w:t>
          </w:r>
        </w:p>
        <w:p w14:paraId="47E29908" w14:textId="725642CA" w:rsidR="00AE330D" w:rsidRPr="00AE330D" w:rsidRDefault="00CA6469" w:rsidP="00CA6469">
          <w:pPr>
            <w:pStyle w:val="Header"/>
            <w:jc w:val="center"/>
            <w:rPr>
              <w:rFonts w:ascii="Helvetica" w:hAnsi="Helvetica"/>
              <w:sz w:val="22"/>
              <w:szCs w:val="22"/>
            </w:rPr>
          </w:pPr>
          <w:r>
            <w:rPr>
              <w:rFonts w:ascii="Helvetica" w:hAnsi="Helvetica"/>
              <w:sz w:val="22"/>
              <w:szCs w:val="22"/>
            </w:rPr>
            <w:t xml:space="preserve">A </w:t>
          </w:r>
          <w:r w:rsidR="00AE330D" w:rsidRPr="00AE330D">
            <w:rPr>
              <w:rFonts w:ascii="Helvetica" w:hAnsi="Helvetica"/>
              <w:sz w:val="22"/>
              <w:szCs w:val="22"/>
            </w:rPr>
            <w:t xml:space="preserve">Global </w:t>
          </w:r>
          <w:r>
            <w:rPr>
              <w:rFonts w:ascii="Helvetica" w:hAnsi="Helvetica"/>
              <w:sz w:val="22"/>
              <w:szCs w:val="22"/>
            </w:rPr>
            <w:t xml:space="preserve">Offshore </w:t>
          </w:r>
          <w:r w:rsidR="00AE330D" w:rsidRPr="00AE330D">
            <w:rPr>
              <w:rFonts w:ascii="Helvetica" w:hAnsi="Helvetica"/>
              <w:sz w:val="22"/>
              <w:szCs w:val="22"/>
            </w:rPr>
            <w:t>Technology Development</w:t>
          </w:r>
          <w:r>
            <w:rPr>
              <w:rFonts w:ascii="Helvetica" w:hAnsi="Helvetica"/>
              <w:sz w:val="22"/>
              <w:szCs w:val="22"/>
            </w:rPr>
            <w:t xml:space="preserve"> Consortium</w:t>
          </w:r>
        </w:p>
      </w:tc>
      <w:tc>
        <w:tcPr>
          <w:tcW w:w="6660" w:type="dxa"/>
        </w:tcPr>
        <w:p w14:paraId="47E29909" w14:textId="72072A24" w:rsidR="00AE330D" w:rsidRDefault="00AE330D" w:rsidP="00AE330D">
          <w:pPr>
            <w:pStyle w:val="Header"/>
            <w:spacing w:line="360" w:lineRule="auto"/>
            <w:rPr>
              <w:rFonts w:ascii="Helvetica" w:hAnsi="Helvetica"/>
              <w:b/>
              <w:bCs/>
            </w:rPr>
          </w:pPr>
          <w:r>
            <w:rPr>
              <w:rFonts w:ascii="Helvetica" w:hAnsi="Helvetica"/>
              <w:b/>
              <w:bCs/>
            </w:rPr>
            <w:t xml:space="preserve">Project #: </w:t>
          </w:r>
          <w:r w:rsidR="003433F0">
            <w:rPr>
              <w:rFonts w:ascii="Helvetica" w:hAnsi="Helvetica"/>
              <w:b/>
              <w:bCs/>
            </w:rPr>
            <w:t>20</w:t>
          </w:r>
          <w:r>
            <w:rPr>
              <w:rFonts w:ascii="Helvetica" w:hAnsi="Helvetica"/>
              <w:b/>
              <w:bCs/>
            </w:rPr>
            <w:t xml:space="preserve">xxx </w:t>
          </w:r>
        </w:p>
        <w:p w14:paraId="47E2990A" w14:textId="77777777" w:rsidR="00AE330D" w:rsidRDefault="00AE330D" w:rsidP="00AE330D">
          <w:pPr>
            <w:pStyle w:val="Header"/>
            <w:spacing w:line="360" w:lineRule="auto"/>
            <w:rPr>
              <w:rFonts w:ascii="Helvetica" w:hAnsi="Helvetica"/>
              <w:b/>
              <w:bCs/>
            </w:rPr>
          </w:pPr>
          <w:r>
            <w:rPr>
              <w:rFonts w:ascii="Helvetica" w:hAnsi="Helvetica"/>
              <w:b/>
              <w:bCs/>
            </w:rPr>
            <w:t xml:space="preserve">Project Title: </w:t>
          </w:r>
        </w:p>
        <w:p w14:paraId="47E2990B" w14:textId="77777777" w:rsidR="00533AEA" w:rsidRDefault="00AE330D" w:rsidP="00AE330D">
          <w:pPr>
            <w:pStyle w:val="Header"/>
            <w:spacing w:line="360" w:lineRule="auto"/>
            <w:rPr>
              <w:rFonts w:ascii="Helvetica" w:hAnsi="Helvetica"/>
              <w:b/>
              <w:bCs/>
            </w:rPr>
          </w:pPr>
          <w:r>
            <w:rPr>
              <w:rFonts w:ascii="Helvetica" w:hAnsi="Helvetica"/>
              <w:b/>
              <w:bCs/>
            </w:rPr>
            <w:t xml:space="preserve">Doc </w:t>
          </w:r>
          <w:r w:rsidR="00335FBE" w:rsidRPr="003D3547">
            <w:rPr>
              <w:rFonts w:ascii="Helvetica" w:hAnsi="Helvetica"/>
              <w:b/>
              <w:bCs/>
            </w:rPr>
            <w:t xml:space="preserve">Title: </w:t>
          </w:r>
        </w:p>
        <w:p w14:paraId="47E2990C" w14:textId="77777777" w:rsidR="00335FBE" w:rsidRPr="007A3F95" w:rsidRDefault="00AE330D" w:rsidP="00AE330D">
          <w:pPr>
            <w:pStyle w:val="Header"/>
            <w:spacing w:line="360" w:lineRule="auto"/>
            <w:rPr>
              <w:rFonts w:ascii="Helvetica" w:hAnsi="Helvetica"/>
              <w:b/>
              <w:bCs/>
            </w:rPr>
          </w:pPr>
          <w:r>
            <w:rPr>
              <w:rFonts w:ascii="Helvetica" w:hAnsi="Helvetica"/>
              <w:b/>
              <w:bCs/>
            </w:rPr>
            <w:t xml:space="preserve">Contractor: </w:t>
          </w:r>
        </w:p>
      </w:tc>
      <w:tc>
        <w:tcPr>
          <w:tcW w:w="2160" w:type="dxa"/>
        </w:tcPr>
        <w:p w14:paraId="47E2990D" w14:textId="77777777" w:rsidR="00335FBE" w:rsidRPr="0070645D" w:rsidRDefault="00533AEA" w:rsidP="00D208FA">
          <w:pPr>
            <w:pStyle w:val="Header"/>
            <w:spacing w:before="240" w:after="240"/>
            <w:jc w:val="right"/>
            <w:rPr>
              <w:rFonts w:ascii="Helvetica" w:hAnsi="Helvetica"/>
              <w:b/>
              <w:bCs/>
            </w:rPr>
          </w:pPr>
          <w:r>
            <w:rPr>
              <w:noProof/>
            </w:rPr>
            <w:drawing>
              <wp:inline distT="0" distB="0" distL="0" distR="0" wp14:anchorId="47E29914" wp14:editId="47E29915">
                <wp:extent cx="1097280" cy="1097280"/>
                <wp:effectExtent l="0" t="0" r="7620" b="762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DS_Logo_Full_Color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97280" cy="1097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7E2990F" w14:textId="77777777" w:rsidR="00335FBE" w:rsidRDefault="00335FBE" w:rsidP="00AE33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F47FE3" w14:textId="77777777" w:rsidR="003433F0" w:rsidRDefault="003433F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0tDQ1NTc1MTI0MjVW0lEKTi0uzszPAykwrAUABIbnLCwAAAA="/>
  </w:docVars>
  <w:rsids>
    <w:rsidRoot w:val="005541CD"/>
    <w:rsid w:val="00040665"/>
    <w:rsid w:val="000B0322"/>
    <w:rsid w:val="000F0F30"/>
    <w:rsid w:val="00103FB9"/>
    <w:rsid w:val="0011434B"/>
    <w:rsid w:val="00190ADF"/>
    <w:rsid w:val="00193291"/>
    <w:rsid w:val="001D356F"/>
    <w:rsid w:val="001E619A"/>
    <w:rsid w:val="00287A49"/>
    <w:rsid w:val="002C6146"/>
    <w:rsid w:val="002D05F3"/>
    <w:rsid w:val="002E4FAC"/>
    <w:rsid w:val="00335FBE"/>
    <w:rsid w:val="003433F0"/>
    <w:rsid w:val="003D3547"/>
    <w:rsid w:val="003D77A4"/>
    <w:rsid w:val="004C637B"/>
    <w:rsid w:val="004F5F0C"/>
    <w:rsid w:val="00531EFD"/>
    <w:rsid w:val="00533AEA"/>
    <w:rsid w:val="005541CD"/>
    <w:rsid w:val="005B65BE"/>
    <w:rsid w:val="005C726F"/>
    <w:rsid w:val="005D4DFD"/>
    <w:rsid w:val="005D7537"/>
    <w:rsid w:val="005F3E37"/>
    <w:rsid w:val="00645C26"/>
    <w:rsid w:val="0065708B"/>
    <w:rsid w:val="006A7FCD"/>
    <w:rsid w:val="006C3063"/>
    <w:rsid w:val="006E4BFB"/>
    <w:rsid w:val="006F0F6F"/>
    <w:rsid w:val="0070645D"/>
    <w:rsid w:val="0074477D"/>
    <w:rsid w:val="007A10C0"/>
    <w:rsid w:val="007A3F95"/>
    <w:rsid w:val="007D686C"/>
    <w:rsid w:val="00830735"/>
    <w:rsid w:val="008332B1"/>
    <w:rsid w:val="00862059"/>
    <w:rsid w:val="008707C2"/>
    <w:rsid w:val="008B7A0A"/>
    <w:rsid w:val="0095533F"/>
    <w:rsid w:val="00983063"/>
    <w:rsid w:val="00A22608"/>
    <w:rsid w:val="00A27A06"/>
    <w:rsid w:val="00AE330D"/>
    <w:rsid w:val="00AF4369"/>
    <w:rsid w:val="00B5087C"/>
    <w:rsid w:val="00B94550"/>
    <w:rsid w:val="00BC5C61"/>
    <w:rsid w:val="00C46041"/>
    <w:rsid w:val="00CA6469"/>
    <w:rsid w:val="00CB3044"/>
    <w:rsid w:val="00CD0974"/>
    <w:rsid w:val="00D11502"/>
    <w:rsid w:val="00D208FA"/>
    <w:rsid w:val="00D33425"/>
    <w:rsid w:val="00D724CE"/>
    <w:rsid w:val="00E271E9"/>
    <w:rsid w:val="00E36ED0"/>
    <w:rsid w:val="00EB4460"/>
    <w:rsid w:val="00EF64FC"/>
    <w:rsid w:val="00F0058C"/>
    <w:rsid w:val="00F92063"/>
    <w:rsid w:val="00FA77D6"/>
    <w:rsid w:val="00FB0A9B"/>
    <w:rsid w:val="00FB52A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E29870"/>
  <w15:docId w15:val="{53AFB1B2-4BE4-4D8D-ABA5-C9BF1FA23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36ED0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541CD"/>
    <w:pPr>
      <w:tabs>
        <w:tab w:val="center" w:pos="4320"/>
        <w:tab w:val="right" w:pos="8640"/>
      </w:tabs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5541CD"/>
  </w:style>
  <w:style w:type="paragraph" w:styleId="Footer">
    <w:name w:val="footer"/>
    <w:basedOn w:val="Normal"/>
    <w:link w:val="FooterChar"/>
    <w:uiPriority w:val="99"/>
    <w:rsid w:val="005541CD"/>
    <w:pPr>
      <w:tabs>
        <w:tab w:val="center" w:pos="4320"/>
        <w:tab w:val="right" w:pos="8640"/>
      </w:tabs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5541CD"/>
  </w:style>
  <w:style w:type="table" w:styleId="TableGrid">
    <w:name w:val="Table Grid"/>
    <w:basedOn w:val="TableNormal"/>
    <w:uiPriority w:val="59"/>
    <w:rsid w:val="005541CD"/>
    <w:rPr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ageNumber">
    <w:name w:val="page number"/>
    <w:basedOn w:val="DefaultParagraphFont"/>
    <w:rsid w:val="005541CD"/>
  </w:style>
  <w:style w:type="paragraph" w:styleId="BalloonText">
    <w:name w:val="Balloon Text"/>
    <w:basedOn w:val="Normal"/>
    <w:link w:val="BalloonTextChar"/>
    <w:rsid w:val="00EF64F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F64F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697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D477FA-3D63-4502-9E58-872C03FA45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</Words>
  <Characters>2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etstream</Company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ph Gomes</dc:creator>
  <cp:lastModifiedBy>Joseph Gomes</cp:lastModifiedBy>
  <cp:revision>3</cp:revision>
  <dcterms:created xsi:type="dcterms:W3CDTF">2018-01-24T17:02:00Z</dcterms:created>
  <dcterms:modified xsi:type="dcterms:W3CDTF">2020-10-26T15:26:00Z</dcterms:modified>
</cp:coreProperties>
</file>